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bout-the-project"/>
      <w:r>
        <w:t xml:space="preserve">About the project</w:t>
      </w:r>
      <w:bookmarkEnd w:id="20"/>
    </w:p>
    <w:p>
      <w:pPr>
        <w:pStyle w:val="FirstParagraph"/>
      </w:pPr>
      <w:r>
        <w:t xml:space="preserve">“</w:t>
      </w:r>
      <w:r>
        <w:t xml:space="preserve">I heard about this course from email that was sent by</w:t>
      </w:r>
      <w:r>
        <w:t xml:space="preserve"> </w:t>
      </w:r>
      <w:r>
        <w:rPr>
          <w:i/>
        </w:rPr>
        <w:t xml:space="preserve">doctoral program</w:t>
      </w:r>
      <w:r>
        <w:t xml:space="preserve"> </w:t>
      </w:r>
      <w:r>
        <w:t xml:space="preserve">coordinator. I´m hoping to get more familiar with the RStudio and learn how to use state-of-art tools of data sciece to visualise and analyse open data. Currently I´m a bit exciting about the course and also a bit worried how I will be able to able to follow strict deadlines same time as finalizing my PhD.</w:t>
      </w:r>
      <w:r>
        <w:t xml:space="preserve">”</w:t>
      </w:r>
    </w:p>
    <w:p>
      <w:pPr>
        <w:pStyle w:val="Heading2"/>
      </w:pPr>
      <w:bookmarkStart w:id="21" w:name="the-link-to-my-github-repository"/>
      <w:r>
        <w:t xml:space="preserve">The link to my GitHub repository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https://github.com/emmi-leena/IODS-project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emmi-leena/IODS-projec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emmi-leena/IODS-projec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08:50:15Z</dcterms:created>
  <dcterms:modified xsi:type="dcterms:W3CDTF">2019-11-04T08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